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5AAD5E" w14:textId="77777777" w:rsidR="00DA18EB" w:rsidRPr="00DA18EB" w:rsidRDefault="00DA18EB" w:rsidP="00DA18EB">
      <w:pPr>
        <w:pStyle w:val="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35B9D25B" w14:textId="1E73EF5E" w:rsidR="00DA18EB" w:rsidRDefault="00DA18EB" w:rsidP="00DA18EB">
      <w:pPr>
        <w:rPr>
          <w:rStyle w:val="a9"/>
        </w:rPr>
      </w:pPr>
      <w:r w:rsidRPr="00DA18EB">
        <w:t xml:space="preserve">Problems for exercises and </w:t>
      </w:r>
      <w:r w:rsidRPr="00DA18EB">
        <w:rPr>
          <w:noProof/>
        </w:rPr>
        <w:t xml:space="preserve">homework for the </w:t>
      </w:r>
      <w:hyperlink r:id="rId8" w:history="1">
        <w:hyperlink r:id="rId9" w:history="1">
          <w:r w:rsidRPr="00040826">
            <w:rPr>
              <w:rStyle w:val="a9"/>
            </w:rPr>
            <w:t>"C# Advanced" course @ Software University.</w:t>
          </w:r>
        </w:hyperlink>
      </w:hyperlink>
    </w:p>
    <w:p w14:paraId="4C26F425" w14:textId="79629B22" w:rsidR="00040826" w:rsidRPr="00DA18EB" w:rsidRDefault="00040826" w:rsidP="00DA18E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a9"/>
          </w:rPr>
          <w:t>Judge</w:t>
        </w:r>
      </w:hyperlink>
    </w:p>
    <w:p w14:paraId="6C3AD8D9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6F33568E" w14:textId="77777777" w:rsidR="00DA18EB" w:rsidRPr="00DA18EB" w:rsidRDefault="00DA18EB" w:rsidP="00DA18EB">
      <w:pPr>
        <w:rPr>
          <w:lang w:val="bg-BG"/>
        </w:rPr>
      </w:pPr>
    </w:p>
    <w:p w14:paraId="1F8C82A5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0B2A6D0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>" in front of every name</w:t>
      </w:r>
      <w:r w:rsidR="00003834">
        <w:t>,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it back on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174F377" w14:textId="77777777" w:rsidR="00DA18EB" w:rsidRPr="00DA18EB" w:rsidRDefault="00DA18EB" w:rsidP="00DA18EB">
      <w:pPr>
        <w:rPr>
          <w:lang w:val="bg-BG"/>
        </w:rPr>
      </w:pPr>
    </w:p>
    <w:p w14:paraId="5EACF864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7E7B28FA" w14:textId="77777777" w:rsidR="00DA18EB" w:rsidRPr="00DA18EB" w:rsidRDefault="00DA18EB" w:rsidP="00DA18EB">
      <w:pPr>
        <w:rPr>
          <w:lang w:val="bg-BG"/>
        </w:rPr>
      </w:pPr>
    </w:p>
    <w:p w14:paraId="55DFFA14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7404413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003834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A18EB" w:rsidRPr="00DA18EB">
        <w:t xml:space="preserve"> 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7D2C6F5" w14:textId="77777777" w:rsidR="00DA18EB" w:rsidRPr="00DA18EB" w:rsidRDefault="00DA18EB" w:rsidP="00DA18EB">
      <w:pPr>
        <w:rPr>
          <w:lang w:val="bg-BG"/>
        </w:rPr>
      </w:pPr>
    </w:p>
    <w:p w14:paraId="1C279E17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DA18EB">
        <w:rPr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5D9657BF" w14:textId="77777777" w:rsidR="00DA18EB" w:rsidRPr="00DA18EB" w:rsidRDefault="00DA18EB" w:rsidP="00DA18EB">
      <w:pPr>
        <w:rPr>
          <w:lang w:val="bg-BG"/>
        </w:rPr>
      </w:pPr>
    </w:p>
    <w:p w14:paraId="6BB13052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77777777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Write a program that filters a list of names according to their length. On the first line, you will be given an integer </w:t>
      </w:r>
      <w:r w:rsidRPr="00DA18EB">
        <w:rPr>
          <w:b/>
        </w:rPr>
        <w:t>n,</w:t>
      </w:r>
      <w:r w:rsidRPr="00DA18EB">
        <w:t xml:space="preserve"> representing a name's length. On the second line,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108CBC44" w14:textId="77777777" w:rsidR="00DA18EB" w:rsidRPr="00DA18EB" w:rsidRDefault="00DA18EB" w:rsidP="00DA18EB">
      <w:pPr>
        <w:rPr>
          <w:lang w:val="bg-BG"/>
        </w:rPr>
      </w:pPr>
    </w:p>
    <w:p w14:paraId="021F308F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019685BE" w14:textId="6C84E96F" w:rsidR="00184E76" w:rsidRDefault="00DA18EB" w:rsidP="00DA18EB">
      <w:pPr>
        <w:jc w:val="both"/>
      </w:pPr>
      <w:r w:rsidRPr="00DA18EB">
        <w:t xml:space="preserve">Find all numbers in the range </w:t>
      </w:r>
      <w:r w:rsidRPr="00184E76">
        <w:rPr>
          <w:b/>
        </w:rPr>
        <w:t>1...N</w:t>
      </w:r>
      <w:r w:rsidRPr="00DA18EB">
        <w:t xml:space="preserve"> that </w:t>
      </w:r>
      <w:r w:rsidR="00E12909">
        <w:t>is</w:t>
      </w:r>
      <w:r w:rsidRPr="00DA18EB">
        <w:t xml:space="preserve"> divisible by the numbers of a given sequence. On the first line, you will be given an integer </w:t>
      </w:r>
      <w:r w:rsidRPr="00DA18EB">
        <w:rPr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59F357BB" w14:textId="77777777" w:rsidR="00184E76" w:rsidRDefault="00184E76">
      <w:pPr>
        <w:spacing w:before="0" w:after="200"/>
      </w:pPr>
      <w:r>
        <w:br w:type="page"/>
      </w:r>
    </w:p>
    <w:p w14:paraId="4D940573" w14:textId="77777777" w:rsidR="00DA18EB" w:rsidRPr="00DA18EB" w:rsidRDefault="00DA18EB" w:rsidP="00DA18EB">
      <w:pPr>
        <w:jc w:val="both"/>
        <w:rPr>
          <w:lang w:val="bg-BG"/>
        </w:rPr>
      </w:pPr>
    </w:p>
    <w:p w14:paraId="06956873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1481ED61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’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5FEF8B52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  <w:r w:rsidRPr="00DA18EB">
        <w:t>.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,</w:t>
      </w:r>
      <w:r w:rsidRPr="00DA18EB">
        <w:rPr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5EC6ED7D" w14:textId="77777777" w:rsidR="00DA18EB" w:rsidRPr="00DA18EB" w:rsidRDefault="00DA18EB" w:rsidP="00DA18EB">
      <w:pPr>
        <w:rPr>
          <w:lang w:val="bg-BG"/>
        </w:rPr>
      </w:pPr>
    </w:p>
    <w:p w14:paraId="1091D00C" w14:textId="25C01D3E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arty Reservation Filter Module</w:t>
      </w:r>
    </w:p>
    <w:p w14:paraId="44E70499" w14:textId="6D7235EF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Pr="00DA18EB">
        <w:t xml:space="preserve">is </w:t>
      </w:r>
      <w:r w:rsidRPr="00DA18EB">
        <w:rPr>
          <w:b/>
        </w:rPr>
        <w:t>passed a 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77777777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’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7C9A38CF" w14:textId="77777777" w:rsidR="00DA18EB" w:rsidRPr="00DA18EB" w:rsidRDefault="00DA18EB" w:rsidP="00DA18EB">
      <w:pPr>
        <w:rPr>
          <w:noProof/>
          <w:lang w:val="bg-BG"/>
        </w:rPr>
      </w:pPr>
    </w:p>
    <w:p w14:paraId="43825D8D" w14:textId="1C1C7D21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DA18EB">
        <w:rPr>
          <w:b/>
        </w:rPr>
        <w:t xml:space="preserve">N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 int, 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  <w:bookmarkStart w:id="1" w:name="_GoBack"/>
      <w:bookmarkEnd w:id="1"/>
    </w:p>
    <w:p w14:paraId="258DA166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F7472E">
        <w:trPr>
          <w:trHeight w:val="437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87CAC" w14:textId="77777777" w:rsidR="007712FE" w:rsidRDefault="007712FE" w:rsidP="008068A2">
      <w:pPr>
        <w:spacing w:after="0" w:line="240" w:lineRule="auto"/>
      </w:pPr>
      <w:r>
        <w:separator/>
      </w:r>
    </w:p>
  </w:endnote>
  <w:endnote w:type="continuationSeparator" w:id="0">
    <w:p w14:paraId="02713400" w14:textId="77777777" w:rsidR="007712FE" w:rsidRDefault="007712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472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472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472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472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20915" w14:textId="77777777" w:rsidR="007712FE" w:rsidRDefault="007712FE" w:rsidP="008068A2">
      <w:pPr>
        <w:spacing w:after="0" w:line="240" w:lineRule="auto"/>
      </w:pPr>
      <w:r>
        <w:separator/>
      </w:r>
    </w:p>
  </w:footnote>
  <w:footnote w:type="continuationSeparator" w:id="0">
    <w:p w14:paraId="701B8EB6" w14:textId="77777777" w:rsidR="007712FE" w:rsidRDefault="007712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3"/>
  </w:num>
  <w:num w:numId="38">
    <w:abstractNumId w:val="15"/>
  </w:num>
  <w:num w:numId="39">
    <w:abstractNumId w:val="31"/>
  </w:num>
  <w:num w:numId="40">
    <w:abstractNumId w:val="1"/>
  </w:num>
  <w:num w:numId="41">
    <w:abstractNumId w:val="24"/>
  </w:num>
  <w:num w:numId="42">
    <w:abstractNumId w:val="10"/>
  </w:num>
  <w:num w:numId="43">
    <w:abstractNumId w:val="33"/>
  </w:num>
  <w:num w:numId="44">
    <w:abstractNumId w:val="39"/>
  </w:num>
  <w:num w:numId="45">
    <w:abstractNumId w:val="1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470"/>
    <w:rsid w:val="00305122"/>
    <w:rsid w:val="003171F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9D"/>
    <w:rsid w:val="00594821"/>
    <w:rsid w:val="00596357"/>
    <w:rsid w:val="00596AA5"/>
    <w:rsid w:val="005A0BF6"/>
    <w:rsid w:val="005B0164"/>
    <w:rsid w:val="005C131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4070D"/>
    <w:rsid w:val="00763912"/>
    <w:rsid w:val="007712F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899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5A89"/>
    <w:rsid w:val="00A47F12"/>
    <w:rsid w:val="00A66DE2"/>
    <w:rsid w:val="00A70227"/>
    <w:rsid w:val="00A74423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7472E"/>
    <w:rsid w:val="00F96D0D"/>
    <w:rsid w:val="00F976AD"/>
    <w:rsid w:val="00FA23CC"/>
    <w:rsid w:val="00FA6461"/>
    <w:rsid w:val="00FD1A6E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a"/>
    <w:qFormat/>
    <w:rsid w:val="00DA18EB"/>
    <w:pPr>
      <w:spacing w:before="0" w:after="200"/>
    </w:pPr>
    <w:rPr>
      <w:color w:val="00000A"/>
    </w:rPr>
  </w:style>
  <w:style w:type="character" w:customStyle="1" w:styleId="UnresolvedMention">
    <w:name w:val="Unresolved Mention"/>
    <w:basedOn w:val="a0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3/csharp-advanced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473/Functional-Programming-Exerci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84/csharp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0E2D0C-A960-443F-A093-0B6C2F6B1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61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ntel</cp:lastModifiedBy>
  <cp:revision>30</cp:revision>
  <cp:lastPrinted>2015-10-26T22:35:00Z</cp:lastPrinted>
  <dcterms:created xsi:type="dcterms:W3CDTF">2019-11-12T12:29:00Z</dcterms:created>
  <dcterms:modified xsi:type="dcterms:W3CDTF">2022-09-25T08:48:00Z</dcterms:modified>
  <cp:category>programming; education; software engineering; software development</cp:category>
</cp:coreProperties>
</file>